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8A604" w14:textId="188CABE5" w:rsidR="002921FD" w:rsidRDefault="002921FD" w:rsidP="24EC943E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</w:rPr>
      </w:pPr>
      <w:r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[INSERT </w:t>
      </w:r>
      <w:r w:rsidR="00FD1C46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ENTITY</w:t>
      </w:r>
      <w:r w:rsidR="00AC4B49"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 </w:t>
      </w:r>
      <w:r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NAME</w:t>
      </w:r>
      <w:r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</w:rPr>
        <w:t>] </w:t>
      </w:r>
    </w:p>
    <w:p w14:paraId="6BE80E7E" w14:textId="6BF0FFF0" w:rsidR="002921FD" w:rsidRDefault="15E26E50" w:rsidP="261ABC50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261ABC50">
        <w:rPr>
          <w:rStyle w:val="normaltextrun"/>
          <w:rFonts w:ascii="Calibri" w:eastAsia="Calibri" w:hAnsi="Calibri" w:cs="Calibri"/>
          <w:b/>
          <w:bCs/>
          <w:caps/>
          <w:sz w:val="32"/>
          <w:szCs w:val="32"/>
        </w:rPr>
        <w:t>N</w:t>
      </w:r>
      <w:r w:rsidR="42A296C9" w:rsidRPr="261ABC50">
        <w:rPr>
          <w:rStyle w:val="normaltextrun"/>
          <w:rFonts w:ascii="Calibri" w:eastAsia="Calibri" w:hAnsi="Calibri" w:cs="Calibri"/>
          <w:b/>
          <w:bCs/>
          <w:caps/>
          <w:sz w:val="32"/>
          <w:szCs w:val="32"/>
        </w:rPr>
        <w:t>ATIONAL APPRENTICESHIP WEEK 2026</w:t>
      </w:r>
      <w:r w:rsidRPr="261ABC50">
        <w:rPr>
          <w:rStyle w:val="normaltextrun"/>
          <w:rFonts w:ascii="Calibri" w:eastAsia="Calibri" w:hAnsi="Calibri" w:cs="Calibri"/>
          <w:b/>
          <w:bCs/>
          <w:caps/>
          <w:sz w:val="32"/>
          <w:szCs w:val="32"/>
        </w:rPr>
        <w:t xml:space="preserve"> </w:t>
      </w:r>
      <w:r w:rsidR="002921FD" w:rsidRPr="261ABC50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</w:rPr>
        <w:t>PROCLAMATION</w:t>
      </w:r>
      <w:r w:rsidR="002921FD" w:rsidRPr="261ABC50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24EC943E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Bidi"/>
          <w:sz w:val="18"/>
          <w:szCs w:val="18"/>
        </w:rPr>
      </w:pPr>
    </w:p>
    <w:p w14:paraId="7EF07461" w14:textId="7DD26DA8" w:rsidR="00EC6119" w:rsidRDefault="00EC6119" w:rsidP="31211D6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proofErr w:type="gramStart"/>
      <w:r w:rsidRPr="261ABC50">
        <w:rPr>
          <w:rStyle w:val="normaltextrun"/>
          <w:rFonts w:asciiTheme="minorHAnsi" w:hAnsiTheme="minorHAnsi" w:cstheme="minorBidi"/>
        </w:rPr>
        <w:t>WHEREAS,</w:t>
      </w:r>
      <w:proofErr w:type="gramEnd"/>
      <w:r w:rsidRPr="261ABC50">
        <w:rPr>
          <w:rStyle w:val="normaltextrun"/>
          <w:rFonts w:asciiTheme="minorHAnsi" w:hAnsiTheme="minorHAnsi" w:cstheme="minorBidi"/>
        </w:rPr>
        <w:t xml:space="preserve"> National Apprenticeship </w:t>
      </w:r>
      <w:r w:rsidR="12A96E7D" w:rsidRPr="261ABC50">
        <w:rPr>
          <w:rStyle w:val="normaltextrun"/>
          <w:rFonts w:asciiTheme="minorHAnsi" w:hAnsiTheme="minorHAnsi" w:cstheme="minorBidi"/>
        </w:rPr>
        <w:t>Week</w:t>
      </w:r>
      <w:r w:rsidRPr="261ABC50">
        <w:rPr>
          <w:rStyle w:val="normaltextrun"/>
          <w:rFonts w:asciiTheme="minorHAnsi" w:hAnsiTheme="minorHAnsi" w:cstheme="minorBidi"/>
        </w:rPr>
        <w:t xml:space="preserve"> </w:t>
      </w:r>
      <w:r w:rsidR="00D21B44">
        <w:rPr>
          <w:rStyle w:val="normaltextrun"/>
          <w:rFonts w:asciiTheme="minorHAnsi" w:hAnsiTheme="minorHAnsi" w:cstheme="minorBidi"/>
        </w:rPr>
        <w:t xml:space="preserve">annually </w:t>
      </w:r>
      <w:r w:rsidR="00891559" w:rsidRPr="261ABC50">
        <w:rPr>
          <w:rStyle w:val="normaltextrun"/>
          <w:rFonts w:asciiTheme="minorHAnsi" w:hAnsiTheme="minorHAnsi" w:cstheme="minorBidi"/>
        </w:rPr>
        <w:t>raises</w:t>
      </w:r>
      <w:r w:rsidRPr="261ABC50">
        <w:rPr>
          <w:rStyle w:val="normaltextrun"/>
          <w:rFonts w:asciiTheme="minorHAnsi" w:hAnsiTheme="minorHAnsi" w:cstheme="minorBidi"/>
        </w:rPr>
        <w:t xml:space="preserve"> awareness of the vital role Registered Apprenticeships provide</w:t>
      </w:r>
      <w:r w:rsidR="00FC3C62">
        <w:rPr>
          <w:rStyle w:val="normaltextrun"/>
          <w:rFonts w:asciiTheme="minorHAnsi" w:hAnsiTheme="minorHAnsi" w:cstheme="minorBidi"/>
        </w:rPr>
        <w:t xml:space="preserve"> in meeting critical industry workforce </w:t>
      </w:r>
      <w:r w:rsidR="00451A83">
        <w:rPr>
          <w:rStyle w:val="normaltextrun"/>
          <w:rFonts w:asciiTheme="minorHAnsi" w:hAnsiTheme="minorHAnsi" w:cstheme="minorBidi"/>
        </w:rPr>
        <w:t>demands</w:t>
      </w:r>
      <w:r w:rsidR="00FC3C62">
        <w:rPr>
          <w:rStyle w:val="normaltextrun"/>
          <w:rFonts w:asciiTheme="minorHAnsi" w:hAnsiTheme="minorHAnsi" w:cstheme="minorBidi"/>
        </w:rPr>
        <w:t>.</w:t>
      </w:r>
      <w:r w:rsidR="005A1678">
        <w:rPr>
          <w:rStyle w:val="normaltextrun"/>
          <w:rFonts w:asciiTheme="minorHAnsi" w:hAnsiTheme="minorHAnsi" w:cstheme="minorBidi"/>
        </w:rPr>
        <w:t xml:space="preserve">  Registered Apprenticeship</w:t>
      </w:r>
      <w:r w:rsidR="00780D2A">
        <w:rPr>
          <w:rStyle w:val="normaltextrun"/>
          <w:rFonts w:asciiTheme="minorHAnsi" w:hAnsiTheme="minorHAnsi" w:cstheme="minorBidi"/>
        </w:rPr>
        <w:t xml:space="preserve"> programs</w:t>
      </w:r>
      <w:r w:rsidRPr="261ABC50">
        <w:rPr>
          <w:rStyle w:val="normaltextrun"/>
          <w:rFonts w:asciiTheme="minorHAnsi" w:hAnsiTheme="minorHAnsi" w:cstheme="minorBidi"/>
        </w:rPr>
        <w:t xml:space="preserve"> </w:t>
      </w:r>
      <w:r w:rsidRPr="261ABC50">
        <w:rPr>
          <w:rFonts w:asciiTheme="minorHAnsi" w:hAnsiTheme="minorHAnsi" w:cstheme="minorBidi"/>
        </w:rPr>
        <w:t xml:space="preserve">develop </w:t>
      </w:r>
      <w:r w:rsidR="004B4431">
        <w:rPr>
          <w:rFonts w:asciiTheme="minorHAnsi" w:hAnsiTheme="minorHAnsi" w:cstheme="minorBidi"/>
        </w:rPr>
        <w:t>the</w:t>
      </w:r>
      <w:r w:rsidRPr="261ABC50">
        <w:rPr>
          <w:rFonts w:asciiTheme="minorHAnsi" w:hAnsiTheme="minorHAnsi" w:cstheme="minorBidi"/>
        </w:rPr>
        <w:t xml:space="preserve"> highly skilled workforce </w:t>
      </w:r>
      <w:r w:rsidR="004B4431">
        <w:rPr>
          <w:rFonts w:asciiTheme="minorHAnsi" w:hAnsiTheme="minorHAnsi" w:cstheme="minorBidi"/>
        </w:rPr>
        <w:t>that employers</w:t>
      </w:r>
      <w:r w:rsidRPr="261ABC50">
        <w:rPr>
          <w:rFonts w:asciiTheme="minorHAnsi" w:hAnsiTheme="minorHAnsi" w:cstheme="minorBidi"/>
        </w:rPr>
        <w:t xml:space="preserve"> need and creat</w:t>
      </w:r>
      <w:r w:rsidR="004B4431">
        <w:rPr>
          <w:rFonts w:asciiTheme="minorHAnsi" w:hAnsiTheme="minorHAnsi" w:cstheme="minorBidi"/>
        </w:rPr>
        <w:t>e</w:t>
      </w:r>
      <w:r w:rsidRPr="261ABC50">
        <w:rPr>
          <w:rFonts w:asciiTheme="minorHAnsi" w:hAnsiTheme="minorHAnsi" w:cstheme="minorBidi"/>
        </w:rPr>
        <w:t xml:space="preserve"> pathways for </w:t>
      </w:r>
      <w:r w:rsidR="003A6949">
        <w:rPr>
          <w:rFonts w:asciiTheme="minorHAnsi" w:hAnsiTheme="minorHAnsi" w:cstheme="minorBidi"/>
        </w:rPr>
        <w:t>Americans</w:t>
      </w:r>
      <w:r w:rsidRPr="261ABC50">
        <w:rPr>
          <w:rFonts w:asciiTheme="minorHAnsi" w:hAnsiTheme="minorHAnsi" w:cstheme="minorBidi"/>
        </w:rPr>
        <w:t xml:space="preserve"> to catapult into in-demand</w:t>
      </w:r>
      <w:r w:rsidR="002A55A1">
        <w:rPr>
          <w:rFonts w:asciiTheme="minorHAnsi" w:hAnsiTheme="minorHAnsi" w:cstheme="minorBidi"/>
        </w:rPr>
        <w:t>, high</w:t>
      </w:r>
      <w:r w:rsidR="00F44EE3">
        <w:rPr>
          <w:rFonts w:asciiTheme="minorHAnsi" w:hAnsiTheme="minorHAnsi" w:cstheme="minorBidi"/>
        </w:rPr>
        <w:t>-paying careers</w:t>
      </w:r>
      <w:r w:rsidR="006021F0" w:rsidRPr="261ABC50">
        <w:rPr>
          <w:rStyle w:val="normaltextrun"/>
          <w:rFonts w:asciiTheme="minorHAnsi" w:hAnsiTheme="minorHAnsi" w:cstheme="minorBidi"/>
        </w:rPr>
        <w:t>;</w:t>
      </w:r>
      <w:r w:rsidRPr="261ABC50">
        <w:rPr>
          <w:rStyle w:val="normaltextrun"/>
          <w:rFonts w:asciiTheme="minorHAnsi" w:hAnsiTheme="minorHAnsi" w:cstheme="minorBidi"/>
        </w:rPr>
        <w:t xml:space="preserve"> and</w:t>
      </w:r>
    </w:p>
    <w:p w14:paraId="69ADA559" w14:textId="77777777" w:rsidR="00EC6119" w:rsidRPr="00506ED3" w:rsidRDefault="00EC6119" w:rsidP="00EC611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35A17624" w14:textId="5D206FE8" w:rsidR="00480D27" w:rsidRPr="00CA08C7" w:rsidRDefault="00480D27" w:rsidP="00480D27">
      <w:pPr>
        <w:pStyle w:val="ListParagraph"/>
        <w:spacing w:after="0" w:line="240" w:lineRule="auto"/>
        <w:ind w:left="0"/>
        <w:textAlignment w:val="baseline"/>
        <w:rPr>
          <w:rFonts w:eastAsia="Times New Roman"/>
          <w:sz w:val="24"/>
          <w:szCs w:val="24"/>
        </w:rPr>
      </w:pPr>
      <w:proofErr w:type="gramStart"/>
      <w:r w:rsidRPr="1430AACC">
        <w:rPr>
          <w:rStyle w:val="normaltextrun"/>
          <w:sz w:val="24"/>
          <w:szCs w:val="24"/>
        </w:rPr>
        <w:t>WHEREAS,</w:t>
      </w:r>
      <w:proofErr w:type="gramEnd"/>
      <w:r w:rsidRPr="1430AACC">
        <w:rPr>
          <w:rStyle w:val="normaltextrun"/>
          <w:sz w:val="24"/>
          <w:szCs w:val="24"/>
        </w:rPr>
        <w:t xml:space="preserve"> </w:t>
      </w:r>
      <w:r w:rsidRPr="1430AACC">
        <w:rPr>
          <w:rFonts w:eastAsia="Arial"/>
          <w:sz w:val="24"/>
          <w:szCs w:val="24"/>
        </w:rPr>
        <w:t xml:space="preserve">Registered Apprenticeship programs </w:t>
      </w:r>
      <w:r w:rsidR="00E43828">
        <w:rPr>
          <w:rFonts w:eastAsia="Arial"/>
          <w:sz w:val="24"/>
          <w:szCs w:val="24"/>
        </w:rPr>
        <w:t xml:space="preserve">are </w:t>
      </w:r>
      <w:r w:rsidR="00E43828" w:rsidRPr="00E43828">
        <w:rPr>
          <w:rFonts w:eastAsia="Arial"/>
          <w:sz w:val="24"/>
          <w:szCs w:val="24"/>
        </w:rPr>
        <w:t>industry-driven, high-quality career pathway</w:t>
      </w:r>
      <w:r w:rsidR="00E43828">
        <w:rPr>
          <w:rFonts w:eastAsia="Arial"/>
          <w:sz w:val="24"/>
          <w:szCs w:val="24"/>
        </w:rPr>
        <w:t xml:space="preserve">s that </w:t>
      </w:r>
      <w:r w:rsidRPr="1430AACC">
        <w:rPr>
          <w:rFonts w:eastAsia="Arial"/>
          <w:sz w:val="24"/>
          <w:szCs w:val="24"/>
        </w:rPr>
        <w:t>enable employers to develop and train their future workforce, and</w:t>
      </w:r>
      <w:r>
        <w:rPr>
          <w:rFonts w:eastAsia="Arial"/>
          <w:sz w:val="24"/>
          <w:szCs w:val="24"/>
        </w:rPr>
        <w:t xml:space="preserve"> </w:t>
      </w:r>
      <w:r w:rsidRPr="004A3A4E">
        <w:rPr>
          <w:rFonts w:eastAsia="Arial"/>
          <w:sz w:val="24"/>
          <w:szCs w:val="24"/>
        </w:rPr>
        <w:t>individuals can obtain paid work experience</w:t>
      </w:r>
      <w:r w:rsidR="00B0627D">
        <w:rPr>
          <w:rFonts w:eastAsia="Arial"/>
          <w:sz w:val="24"/>
          <w:szCs w:val="24"/>
        </w:rPr>
        <w:t xml:space="preserve"> with a mentor</w:t>
      </w:r>
      <w:r w:rsidRPr="004A3A4E">
        <w:rPr>
          <w:rFonts w:eastAsia="Arial"/>
          <w:sz w:val="24"/>
          <w:szCs w:val="24"/>
        </w:rPr>
        <w:t>, receive progressive wage increases, classroom instruction, and a portable, nationally recognized credential</w:t>
      </w:r>
      <w:r>
        <w:rPr>
          <w:rFonts w:eastAsia="Arial"/>
          <w:sz w:val="24"/>
          <w:szCs w:val="24"/>
        </w:rPr>
        <w:t>; and</w:t>
      </w:r>
    </w:p>
    <w:p w14:paraId="0E3E00F9" w14:textId="77777777" w:rsidR="00480D27" w:rsidRPr="002921FD" w:rsidRDefault="00480D27" w:rsidP="00480D2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3BDA2415" w14:textId="6747BB40" w:rsidR="00480D27" w:rsidRDefault="007C1815" w:rsidP="00EC6119">
      <w:pPr>
        <w:pStyle w:val="ListParagraph"/>
        <w:spacing w:after="0" w:line="240" w:lineRule="auto"/>
        <w:ind w:left="0"/>
        <w:textAlignment w:val="baseline"/>
        <w:rPr>
          <w:sz w:val="24"/>
          <w:szCs w:val="24"/>
        </w:rPr>
      </w:pPr>
      <w:r w:rsidRPr="007C1815">
        <w:rPr>
          <w:sz w:val="24"/>
          <w:szCs w:val="24"/>
          <w:highlight w:val="yellow"/>
        </w:rPr>
        <w:t>INDUSTRY</w:t>
      </w:r>
      <w:r>
        <w:rPr>
          <w:sz w:val="24"/>
          <w:szCs w:val="24"/>
          <w:highlight w:val="yellow"/>
        </w:rPr>
        <w:t>-RELATED</w:t>
      </w:r>
      <w:r w:rsidRPr="007C1815">
        <w:rPr>
          <w:sz w:val="24"/>
          <w:szCs w:val="24"/>
          <w:highlight w:val="yellow"/>
        </w:rPr>
        <w:t xml:space="preserve"> ENTITIES TO INCLUDE</w:t>
      </w:r>
      <w:r>
        <w:rPr>
          <w:sz w:val="24"/>
          <w:szCs w:val="24"/>
        </w:rPr>
        <w:t xml:space="preserve">: </w:t>
      </w:r>
      <w:proofErr w:type="gramStart"/>
      <w:r w:rsidR="00480D27" w:rsidRPr="00480D27">
        <w:rPr>
          <w:sz w:val="24"/>
          <w:szCs w:val="24"/>
        </w:rPr>
        <w:t>WHEREAS,</w:t>
      </w:r>
      <w:proofErr w:type="gramEnd"/>
      <w:r w:rsidR="00480D27" w:rsidRPr="00480D27">
        <w:rPr>
          <w:sz w:val="24"/>
          <w:szCs w:val="24"/>
        </w:rPr>
        <w:t xml:space="preserve"> </w:t>
      </w:r>
      <w:r w:rsidR="00480D27" w:rsidRPr="007C1815">
        <w:rPr>
          <w:sz w:val="24"/>
          <w:szCs w:val="24"/>
        </w:rPr>
        <w:t xml:space="preserve">the </w:t>
      </w:r>
      <w:r w:rsidR="00D97E41" w:rsidRPr="007C1815">
        <w:rPr>
          <w:sz w:val="24"/>
          <w:szCs w:val="24"/>
        </w:rPr>
        <w:t>[</w:t>
      </w:r>
      <w:r w:rsidR="00B60008" w:rsidRPr="007C1815">
        <w:rPr>
          <w:rStyle w:val="normaltextrun"/>
          <w:sz w:val="24"/>
          <w:szCs w:val="24"/>
          <w:highlight w:val="darkGray"/>
          <w:shd w:val="clear" w:color="auto" w:fill="C0C0C0"/>
        </w:rPr>
        <w:t>insert</w:t>
      </w:r>
      <w:r w:rsidR="00B60008" w:rsidRPr="007C1815">
        <w:rPr>
          <w:rStyle w:val="normaltextrun"/>
          <w:sz w:val="24"/>
          <w:szCs w:val="24"/>
          <w:shd w:val="clear" w:color="auto" w:fill="C0C0C0"/>
        </w:rPr>
        <w:t xml:space="preserve"> entity name</w:t>
      </w:r>
      <w:r w:rsidR="00D97E41" w:rsidRPr="007C1815">
        <w:rPr>
          <w:sz w:val="24"/>
          <w:szCs w:val="24"/>
        </w:rPr>
        <w:t xml:space="preserve">] </w:t>
      </w:r>
      <w:r w:rsidR="00480D27" w:rsidRPr="007C1815">
        <w:rPr>
          <w:sz w:val="24"/>
          <w:szCs w:val="24"/>
        </w:rPr>
        <w:t>recognizes</w:t>
      </w:r>
      <w:r w:rsidR="00480D27" w:rsidRPr="00480D27">
        <w:rPr>
          <w:sz w:val="24"/>
          <w:szCs w:val="24"/>
        </w:rPr>
        <w:t xml:space="preserve"> the urgent need to prepare and maintain a highly skilled workforce that </w:t>
      </w:r>
      <w:proofErr w:type="gramStart"/>
      <w:r w:rsidR="00480D27" w:rsidRPr="00480D27">
        <w:rPr>
          <w:sz w:val="24"/>
          <w:szCs w:val="24"/>
        </w:rPr>
        <w:t>is capable of meeting</w:t>
      </w:r>
      <w:proofErr w:type="gramEnd"/>
      <w:r w:rsidR="00480D27" w:rsidRPr="00480D27">
        <w:rPr>
          <w:sz w:val="24"/>
          <w:szCs w:val="24"/>
        </w:rPr>
        <w:t xml:space="preserve"> the </w:t>
      </w:r>
      <w:r w:rsidR="00005278">
        <w:rPr>
          <w:sz w:val="24"/>
          <w:szCs w:val="24"/>
        </w:rPr>
        <w:t xml:space="preserve">current and future </w:t>
      </w:r>
      <w:r w:rsidR="00480D27" w:rsidRPr="00480D27">
        <w:rPr>
          <w:sz w:val="24"/>
          <w:szCs w:val="24"/>
        </w:rPr>
        <w:t>demands of the industry we serve and fortifying our economy</w:t>
      </w:r>
      <w:r>
        <w:rPr>
          <w:sz w:val="24"/>
          <w:szCs w:val="24"/>
        </w:rPr>
        <w:t>.</w:t>
      </w:r>
    </w:p>
    <w:p w14:paraId="34470F6D" w14:textId="77777777" w:rsidR="00480D27" w:rsidRDefault="00480D27" w:rsidP="00EC6119">
      <w:pPr>
        <w:pStyle w:val="ListParagraph"/>
        <w:spacing w:after="0" w:line="240" w:lineRule="auto"/>
        <w:ind w:left="0"/>
        <w:textAlignment w:val="baseline"/>
        <w:rPr>
          <w:sz w:val="24"/>
          <w:szCs w:val="24"/>
        </w:rPr>
      </w:pPr>
    </w:p>
    <w:p w14:paraId="61CB1F2B" w14:textId="7041ED33" w:rsidR="001D2C7A" w:rsidRDefault="00891559" w:rsidP="24EC943E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r w:rsidRPr="001E1179">
        <w:rPr>
          <w:rFonts w:ascii="Calibri" w:eastAsia="Calibri" w:hAnsi="Calibri" w:cs="Calibri"/>
          <w:sz w:val="24"/>
          <w:szCs w:val="24"/>
          <w:highlight w:val="yellow"/>
        </w:rPr>
        <w:t>EDUC</w:t>
      </w:r>
      <w:r w:rsidR="001E1179" w:rsidRPr="001E1179">
        <w:rPr>
          <w:rFonts w:ascii="Calibri" w:eastAsia="Calibri" w:hAnsi="Calibri" w:cs="Calibri"/>
          <w:sz w:val="24"/>
          <w:szCs w:val="24"/>
          <w:highlight w:val="yellow"/>
        </w:rPr>
        <w:t>ATION</w:t>
      </w:r>
      <w:r w:rsidR="007C1815">
        <w:rPr>
          <w:rFonts w:ascii="Calibri" w:eastAsia="Calibri" w:hAnsi="Calibri" w:cs="Calibri"/>
          <w:sz w:val="24"/>
          <w:szCs w:val="24"/>
          <w:highlight w:val="yellow"/>
        </w:rPr>
        <w:t>-RELATED</w:t>
      </w:r>
      <w:r w:rsidR="001E1179" w:rsidRPr="001E1179">
        <w:rPr>
          <w:rFonts w:ascii="Calibri" w:eastAsia="Calibri" w:hAnsi="Calibri" w:cs="Calibri"/>
          <w:sz w:val="24"/>
          <w:szCs w:val="24"/>
          <w:highlight w:val="yellow"/>
        </w:rPr>
        <w:t xml:space="preserve"> ENTITIES</w:t>
      </w:r>
      <w:r w:rsidRPr="001E1179">
        <w:rPr>
          <w:rFonts w:ascii="Calibri" w:eastAsia="Calibri" w:hAnsi="Calibri" w:cs="Calibri"/>
          <w:sz w:val="24"/>
          <w:szCs w:val="24"/>
          <w:highlight w:val="yellow"/>
        </w:rPr>
        <w:t xml:space="preserve"> TO INCLUDE: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34FCEB5D" w:rsidRPr="24EC943E">
        <w:rPr>
          <w:rFonts w:ascii="Calibri" w:eastAsia="Calibri" w:hAnsi="Calibri" w:cs="Calibri"/>
          <w:sz w:val="24"/>
          <w:szCs w:val="24"/>
        </w:rPr>
        <w:t>WHEREAS,</w:t>
      </w:r>
      <w:proofErr w:type="gramEnd"/>
      <w:r w:rsidR="34FCEB5D" w:rsidRPr="24EC943E">
        <w:rPr>
          <w:rFonts w:ascii="Calibri" w:eastAsia="Calibri" w:hAnsi="Calibri" w:cs="Calibri"/>
          <w:sz w:val="24"/>
          <w:szCs w:val="24"/>
        </w:rPr>
        <w:t xml:space="preserve"> [</w:t>
      </w:r>
      <w:r w:rsidR="34FCEB5D" w:rsidRPr="24EC943E">
        <w:rPr>
          <w:rFonts w:ascii="Calibri" w:eastAsia="Calibri" w:hAnsi="Calibri" w:cs="Calibri"/>
          <w:sz w:val="24"/>
          <w:szCs w:val="24"/>
          <w:highlight w:val="darkGray"/>
        </w:rPr>
        <w:t>insert institution name/district</w:t>
      </w:r>
      <w:r w:rsidR="34FCEB5D" w:rsidRPr="24EC943E">
        <w:rPr>
          <w:rFonts w:ascii="Calibri" w:eastAsia="Calibri" w:hAnsi="Calibri" w:cs="Calibri"/>
          <w:sz w:val="24"/>
          <w:szCs w:val="24"/>
        </w:rPr>
        <w:t>] recognizes the pivotal role educators</w:t>
      </w:r>
      <w:r w:rsidR="61F4AA79" w:rsidRPr="24EC943E">
        <w:rPr>
          <w:rFonts w:ascii="Calibri" w:eastAsia="Calibri" w:hAnsi="Calibri" w:cs="Calibri"/>
          <w:sz w:val="24"/>
          <w:szCs w:val="24"/>
        </w:rPr>
        <w:t>, school counselors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and educational institutions serve in </w:t>
      </w:r>
      <w:r w:rsidR="36D93BA6" w:rsidRPr="24EC943E">
        <w:rPr>
          <w:rFonts w:ascii="Calibri" w:eastAsia="Calibri" w:hAnsi="Calibri" w:cs="Calibri"/>
          <w:sz w:val="24"/>
          <w:szCs w:val="24"/>
        </w:rPr>
        <w:t xml:space="preserve">not only </w:t>
      </w:r>
      <w:r w:rsidR="34FCEB5D" w:rsidRPr="24EC943E">
        <w:rPr>
          <w:rFonts w:ascii="Calibri" w:eastAsia="Calibri" w:hAnsi="Calibri" w:cs="Calibri"/>
          <w:sz w:val="24"/>
          <w:szCs w:val="24"/>
        </w:rPr>
        <w:t>bringing awareness of Registered Apprenticeship opportunities to students and parents</w:t>
      </w:r>
      <w:r w:rsidR="19E19B76" w:rsidRPr="24EC943E">
        <w:rPr>
          <w:rFonts w:ascii="Calibri" w:eastAsia="Calibri" w:hAnsi="Calibri" w:cs="Calibri"/>
          <w:sz w:val="24"/>
          <w:szCs w:val="24"/>
        </w:rPr>
        <w:t>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</w:t>
      </w:r>
      <w:r w:rsidR="04865D9C" w:rsidRPr="24EC943E">
        <w:rPr>
          <w:rFonts w:ascii="Calibri" w:eastAsia="Calibri" w:hAnsi="Calibri" w:cs="Calibri"/>
          <w:sz w:val="24"/>
          <w:szCs w:val="24"/>
        </w:rPr>
        <w:t>but also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serving as training providers</w:t>
      </w:r>
      <w:r w:rsidR="62CE8FCD" w:rsidRPr="24EC943E">
        <w:rPr>
          <w:rFonts w:ascii="Calibri" w:eastAsia="Calibri" w:hAnsi="Calibri" w:cs="Calibri"/>
          <w:sz w:val="24"/>
          <w:szCs w:val="24"/>
        </w:rPr>
        <w:t>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</w:t>
      </w:r>
      <w:r w:rsidR="00A03232">
        <w:rPr>
          <w:rFonts w:ascii="Calibri" w:eastAsia="Calibri" w:hAnsi="Calibri" w:cs="Calibri"/>
          <w:sz w:val="24"/>
          <w:szCs w:val="24"/>
        </w:rPr>
        <w:t xml:space="preserve">program </w:t>
      </w:r>
      <w:r w:rsidR="34FCEB5D" w:rsidRPr="24EC943E">
        <w:rPr>
          <w:rFonts w:ascii="Calibri" w:eastAsia="Calibri" w:hAnsi="Calibri" w:cs="Calibri"/>
          <w:sz w:val="24"/>
          <w:szCs w:val="24"/>
        </w:rPr>
        <w:t>sponsors</w:t>
      </w:r>
      <w:r w:rsidR="1E55E8B2" w:rsidRPr="24EC943E">
        <w:rPr>
          <w:rFonts w:ascii="Calibri" w:eastAsia="Calibri" w:hAnsi="Calibri" w:cs="Calibri"/>
          <w:sz w:val="24"/>
          <w:szCs w:val="24"/>
        </w:rPr>
        <w:t>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and intermediaries</w:t>
      </w:r>
      <w:r w:rsidR="007C1815">
        <w:rPr>
          <w:rFonts w:ascii="Calibri" w:eastAsia="Calibri" w:hAnsi="Calibri" w:cs="Calibri"/>
          <w:sz w:val="24"/>
          <w:szCs w:val="24"/>
        </w:rPr>
        <w:t>.</w:t>
      </w:r>
    </w:p>
    <w:p w14:paraId="1792AC13" w14:textId="45150892" w:rsidR="00DC1811" w:rsidRPr="007C1815" w:rsidRDefault="2F90A3DB" w:rsidP="00DC1811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r w:rsidRPr="31211D66">
        <w:rPr>
          <w:rFonts w:ascii="Calibri" w:eastAsia="Calibri" w:hAnsi="Calibri" w:cs="Calibri"/>
          <w:sz w:val="24"/>
          <w:szCs w:val="24"/>
          <w:highlight w:val="yellow"/>
        </w:rPr>
        <w:t>STATE</w:t>
      </w:r>
      <w:r w:rsidR="51A25D14" w:rsidRPr="31211D66">
        <w:rPr>
          <w:rFonts w:ascii="Calibri" w:eastAsia="Calibri" w:hAnsi="Calibri" w:cs="Calibri"/>
          <w:sz w:val="24"/>
          <w:szCs w:val="24"/>
          <w:highlight w:val="yellow"/>
        </w:rPr>
        <w:t xml:space="preserve"> </w:t>
      </w:r>
      <w:r w:rsidR="00DC1811" w:rsidRPr="31211D66">
        <w:rPr>
          <w:rFonts w:ascii="Calibri" w:eastAsia="Calibri" w:hAnsi="Calibri" w:cs="Calibri"/>
          <w:sz w:val="24"/>
          <w:szCs w:val="24"/>
          <w:highlight w:val="yellow"/>
        </w:rPr>
        <w:t>ENTITIES TO INCLUDE:</w:t>
      </w:r>
      <w:r w:rsidR="00DC1811" w:rsidRPr="31211D66">
        <w:rPr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00DC1811" w:rsidRPr="31211D66">
        <w:rPr>
          <w:rFonts w:ascii="Calibri" w:eastAsia="Calibri" w:hAnsi="Calibri" w:cs="Calibri"/>
          <w:sz w:val="24"/>
          <w:szCs w:val="24"/>
        </w:rPr>
        <w:t>WHEREAS,</w:t>
      </w:r>
      <w:proofErr w:type="gramEnd"/>
      <w:r w:rsidR="00DC1811" w:rsidRPr="31211D66">
        <w:rPr>
          <w:rFonts w:ascii="Calibri" w:eastAsia="Calibri" w:hAnsi="Calibri" w:cs="Calibri"/>
          <w:sz w:val="24"/>
          <w:szCs w:val="24"/>
        </w:rPr>
        <w:t xml:space="preserve"> Registered Apprenticeship programs are uniquely able to meet the changing demands of the [</w:t>
      </w:r>
      <w:r w:rsidR="007C1815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r w:rsidR="00695E03" w:rsidRPr="31211D66">
        <w:rPr>
          <w:rFonts w:ascii="Calibri" w:eastAsia="Calibri" w:hAnsi="Calibri" w:cs="Calibri"/>
          <w:sz w:val="24"/>
          <w:szCs w:val="24"/>
          <w:highlight w:val="darkGray"/>
        </w:rPr>
        <w:t>city/county/</w:t>
      </w:r>
      <w:r w:rsidR="007C1815" w:rsidRPr="31211D66">
        <w:rPr>
          <w:rFonts w:ascii="Calibri" w:eastAsia="Calibri" w:hAnsi="Calibri" w:cs="Calibri"/>
          <w:sz w:val="24"/>
          <w:szCs w:val="24"/>
          <w:highlight w:val="darkGray"/>
        </w:rPr>
        <w:t>state/commonwealth/territory name</w:t>
      </w:r>
      <w:r w:rsidR="00DC1811" w:rsidRPr="31211D66">
        <w:rPr>
          <w:rFonts w:ascii="Calibri" w:eastAsia="Calibri" w:hAnsi="Calibri" w:cs="Calibri"/>
          <w:sz w:val="24"/>
          <w:szCs w:val="24"/>
        </w:rPr>
        <w:t>] economy. </w:t>
      </w:r>
    </w:p>
    <w:p w14:paraId="70E01291" w14:textId="0CC5B0F5" w:rsidR="00DC1811" w:rsidRPr="00DC1811" w:rsidRDefault="33BF58A0" w:rsidP="00DC1811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r w:rsidRPr="31211D66">
        <w:rPr>
          <w:rFonts w:ascii="Calibri" w:eastAsia="Calibri" w:hAnsi="Calibri" w:cs="Calibri"/>
          <w:sz w:val="24"/>
          <w:szCs w:val="24"/>
          <w:highlight w:val="yellow"/>
        </w:rPr>
        <w:t>COUNTY/CITY</w:t>
      </w:r>
      <w:r w:rsidR="00F07D66" w:rsidRPr="31211D66">
        <w:rPr>
          <w:rFonts w:ascii="Calibri" w:eastAsia="Calibri" w:hAnsi="Calibri" w:cs="Calibri"/>
          <w:sz w:val="24"/>
          <w:szCs w:val="24"/>
          <w:highlight w:val="yellow"/>
        </w:rPr>
        <w:t xml:space="preserve"> </w:t>
      </w:r>
      <w:r w:rsidR="7F03D5F0" w:rsidRPr="31211D66">
        <w:rPr>
          <w:rFonts w:ascii="Calibri" w:eastAsia="Calibri" w:hAnsi="Calibri" w:cs="Calibri"/>
          <w:sz w:val="24"/>
          <w:szCs w:val="24"/>
          <w:highlight w:val="yellow"/>
        </w:rPr>
        <w:t xml:space="preserve">GOVERNMENT </w:t>
      </w:r>
      <w:r w:rsidR="00F07D66" w:rsidRPr="31211D66">
        <w:rPr>
          <w:rFonts w:ascii="Calibri" w:eastAsia="Calibri" w:hAnsi="Calibri" w:cs="Calibri"/>
          <w:sz w:val="24"/>
          <w:szCs w:val="24"/>
          <w:highlight w:val="yellow"/>
        </w:rPr>
        <w:t>ENTITIES TO INCLUDE: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 NOW, THEREFORE, I, [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>Mayor/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>Governor’s name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], </w:t>
      </w:r>
      <w:r w:rsidR="00C217E3" w:rsidRPr="31211D66">
        <w:rPr>
          <w:rFonts w:ascii="Calibri" w:eastAsia="Calibri" w:hAnsi="Calibri" w:cs="Calibri"/>
          <w:sz w:val="24"/>
          <w:szCs w:val="24"/>
        </w:rPr>
        <w:t>[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>Mayor/Governor</w:t>
      </w:r>
      <w:r w:rsidR="00C217E3" w:rsidRPr="31211D66">
        <w:rPr>
          <w:rFonts w:ascii="Calibri" w:eastAsia="Calibri" w:hAnsi="Calibri" w:cs="Calibri"/>
          <w:sz w:val="24"/>
          <w:szCs w:val="24"/>
        </w:rPr>
        <w:t xml:space="preserve">] </w:t>
      </w:r>
      <w:r w:rsidR="00F07D66" w:rsidRPr="31211D66">
        <w:rPr>
          <w:rFonts w:ascii="Calibri" w:eastAsia="Calibri" w:hAnsi="Calibri" w:cs="Calibri"/>
          <w:sz w:val="24"/>
          <w:szCs w:val="24"/>
        </w:rPr>
        <w:t>of [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proofErr w:type="gramStart"/>
      <w:r w:rsidR="00075C3E" w:rsidRPr="31211D66">
        <w:rPr>
          <w:rFonts w:ascii="Calibri" w:eastAsia="Calibri" w:hAnsi="Calibri" w:cs="Calibri"/>
          <w:sz w:val="24"/>
          <w:szCs w:val="24"/>
          <w:highlight w:val="darkGray"/>
        </w:rPr>
        <w:t>city/county</w:t>
      </w:r>
      <w:proofErr w:type="gramEnd"/>
      <w:r w:rsidR="00075C3E" w:rsidRPr="31211D66">
        <w:rPr>
          <w:rFonts w:ascii="Calibri" w:eastAsia="Calibri" w:hAnsi="Calibri" w:cs="Calibri"/>
          <w:sz w:val="24"/>
          <w:szCs w:val="24"/>
          <w:highlight w:val="darkGray"/>
        </w:rPr>
        <w:t>/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>state/commonwealth/territory name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], do hereby declare </w:t>
      </w:r>
      <w:r w:rsidR="00AE4BBA" w:rsidRPr="00AE4BBA">
        <w:rPr>
          <w:rFonts w:ascii="Calibri" w:eastAsia="Calibri" w:hAnsi="Calibri" w:cs="Calibri"/>
          <w:sz w:val="24"/>
          <w:szCs w:val="24"/>
        </w:rPr>
        <w:t xml:space="preserve">April 26 </w:t>
      </w:r>
      <w:r w:rsidR="00AA08F3">
        <w:rPr>
          <w:rFonts w:ascii="Calibri" w:eastAsia="Calibri" w:hAnsi="Calibri" w:cs="Calibri"/>
          <w:sz w:val="24"/>
          <w:szCs w:val="24"/>
        </w:rPr>
        <w:t>to</w:t>
      </w:r>
      <w:r w:rsidR="00AE4BBA" w:rsidRPr="00AE4BBA">
        <w:rPr>
          <w:rFonts w:ascii="Calibri" w:eastAsia="Calibri" w:hAnsi="Calibri" w:cs="Calibri"/>
          <w:sz w:val="24"/>
          <w:szCs w:val="24"/>
        </w:rPr>
        <w:t xml:space="preserve"> May 2, </w:t>
      </w:r>
      <w:proofErr w:type="gramStart"/>
      <w:r w:rsidR="00AE4BBA" w:rsidRPr="00AE4BBA">
        <w:rPr>
          <w:rFonts w:ascii="Calibri" w:eastAsia="Calibri" w:hAnsi="Calibri" w:cs="Calibri"/>
          <w:sz w:val="24"/>
          <w:szCs w:val="24"/>
        </w:rPr>
        <w:t>2026</w:t>
      </w:r>
      <w:proofErr w:type="gramEnd"/>
      <w:r w:rsidR="00AE4BBA">
        <w:rPr>
          <w:rFonts w:ascii="Calibri" w:eastAsia="Calibri" w:hAnsi="Calibri" w:cs="Calibri"/>
          <w:sz w:val="24"/>
          <w:szCs w:val="24"/>
        </w:rPr>
        <w:t xml:space="preserve"> 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as National Apprenticeship </w:t>
      </w:r>
      <w:r w:rsidR="00AE4BBA">
        <w:rPr>
          <w:rFonts w:ascii="Calibri" w:eastAsia="Calibri" w:hAnsi="Calibri" w:cs="Calibri"/>
          <w:sz w:val="24"/>
          <w:szCs w:val="24"/>
        </w:rPr>
        <w:t>Week</w:t>
      </w:r>
      <w:r w:rsidR="00F07D66" w:rsidRPr="31211D66">
        <w:rPr>
          <w:rFonts w:ascii="Calibri" w:eastAsia="Calibri" w:hAnsi="Calibri" w:cs="Calibri"/>
          <w:sz w:val="24"/>
          <w:szCs w:val="24"/>
        </w:rPr>
        <w:t> </w:t>
      </w:r>
      <w:r w:rsidR="00756FED">
        <w:rPr>
          <w:rFonts w:ascii="Calibri" w:eastAsia="Calibri" w:hAnsi="Calibri" w:cs="Calibri"/>
          <w:sz w:val="24"/>
          <w:szCs w:val="24"/>
        </w:rPr>
        <w:t xml:space="preserve">2026 </w:t>
      </w:r>
      <w:r w:rsidR="00F07D66" w:rsidRPr="31211D66">
        <w:rPr>
          <w:rFonts w:ascii="Calibri" w:eastAsia="Calibri" w:hAnsi="Calibri" w:cs="Calibri"/>
          <w:sz w:val="24"/>
          <w:szCs w:val="24"/>
        </w:rPr>
        <w:t>in the [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r w:rsidR="00075C3E" w:rsidRPr="31211D66">
        <w:rPr>
          <w:rFonts w:ascii="Calibri" w:eastAsia="Calibri" w:hAnsi="Calibri" w:cs="Calibri"/>
          <w:sz w:val="24"/>
          <w:szCs w:val="24"/>
          <w:highlight w:val="darkGray"/>
        </w:rPr>
        <w:t>city/county/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>state/commonwealth/territory name</w:t>
      </w:r>
      <w:r w:rsidR="00F07D66" w:rsidRPr="31211D66">
        <w:rPr>
          <w:rFonts w:ascii="Calibri" w:eastAsia="Calibri" w:hAnsi="Calibri" w:cs="Calibri"/>
          <w:sz w:val="24"/>
          <w:szCs w:val="24"/>
        </w:rPr>
        <w:t>]. </w:t>
      </w:r>
      <w:r w:rsidR="00DC1811" w:rsidRPr="31211D66">
        <w:rPr>
          <w:rFonts w:ascii="Calibri" w:eastAsia="Calibri" w:hAnsi="Calibri" w:cs="Calibri"/>
          <w:sz w:val="24"/>
          <w:szCs w:val="24"/>
        </w:rPr>
        <w:t> </w:t>
      </w:r>
    </w:p>
    <w:p w14:paraId="3D8D4D6F" w14:textId="1D20E4E8" w:rsidR="00BB5223" w:rsidRDefault="0A3A26C6" w:rsidP="31211D6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 w:rsidRPr="31211D66">
        <w:rPr>
          <w:rStyle w:val="normaltextrun"/>
          <w:rFonts w:asciiTheme="minorHAnsi" w:hAnsiTheme="minorHAnsi" w:cstheme="minorBidi"/>
          <w:highlight w:val="yellow"/>
        </w:rPr>
        <w:t>O</w:t>
      </w:r>
      <w:r w:rsidR="07CCA0A3" w:rsidRPr="31211D66">
        <w:rPr>
          <w:rStyle w:val="normaltextrun"/>
          <w:rFonts w:asciiTheme="minorHAnsi" w:hAnsiTheme="minorHAnsi" w:cstheme="minorBidi"/>
          <w:highlight w:val="yellow"/>
        </w:rPr>
        <w:t>THER</w:t>
      </w:r>
      <w:r w:rsidR="008001E4" w:rsidRPr="31211D66">
        <w:rPr>
          <w:rStyle w:val="normaltextrun"/>
          <w:rFonts w:asciiTheme="minorHAnsi" w:hAnsiTheme="minorHAnsi" w:cstheme="minorBidi"/>
          <w:highlight w:val="yellow"/>
        </w:rPr>
        <w:t xml:space="preserve"> ENTITIES TO INCLUDE:</w:t>
      </w:r>
      <w:r w:rsidR="008001E4" w:rsidRPr="31211D66">
        <w:rPr>
          <w:rStyle w:val="normaltextrun"/>
          <w:rFonts w:asciiTheme="minorHAnsi" w:hAnsiTheme="minorHAnsi" w:cstheme="minorBidi"/>
        </w:rPr>
        <w:t xml:space="preserve"> </w:t>
      </w:r>
      <w:r w:rsidR="002921FD" w:rsidRPr="31211D66">
        <w:rPr>
          <w:rStyle w:val="normaltextrun"/>
          <w:rFonts w:asciiTheme="minorHAnsi" w:hAnsiTheme="minorHAnsi" w:cstheme="minorBidi"/>
        </w:rPr>
        <w:t>NOW, THEREFORE, I, [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name</w:t>
      </w:r>
      <w:r w:rsidR="002921FD" w:rsidRPr="31211D66">
        <w:rPr>
          <w:rStyle w:val="normaltextrun"/>
          <w:rFonts w:asciiTheme="minorHAnsi" w:hAnsiTheme="minorHAnsi" w:cstheme="minorBidi"/>
        </w:rPr>
        <w:t>], [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title</w:t>
      </w:r>
      <w:r w:rsidR="002921FD" w:rsidRPr="31211D66">
        <w:rPr>
          <w:rStyle w:val="normaltextrun"/>
          <w:rFonts w:asciiTheme="minorHAnsi" w:hAnsiTheme="minorHAnsi" w:cstheme="minorBidi"/>
        </w:rPr>
        <w:t>] of the [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 </w:t>
      </w:r>
      <w:r w:rsidR="00423255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entity</w:t>
      </w:r>
      <w:r w:rsidR="00AC4B49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 xml:space="preserve"> 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name</w:t>
      </w:r>
      <w:r w:rsidR="002921FD" w:rsidRPr="31211D66">
        <w:rPr>
          <w:rStyle w:val="normaltextrun"/>
          <w:rFonts w:asciiTheme="minorHAnsi" w:hAnsiTheme="minorHAnsi" w:cstheme="minorBidi"/>
        </w:rPr>
        <w:t xml:space="preserve">], call upon </w:t>
      </w:r>
      <w:r w:rsidR="006302DF" w:rsidRPr="31211D66">
        <w:rPr>
          <w:rStyle w:val="normaltextrun"/>
          <w:rFonts w:asciiTheme="minorHAnsi" w:hAnsiTheme="minorHAnsi" w:cstheme="minorBidi"/>
        </w:rPr>
        <w:t>stakeholders and partners</w:t>
      </w:r>
      <w:r w:rsidR="00730777" w:rsidRPr="31211D66">
        <w:rPr>
          <w:rStyle w:val="normaltextrun"/>
          <w:rFonts w:asciiTheme="minorHAnsi" w:hAnsiTheme="minorHAnsi" w:cstheme="minorBidi"/>
        </w:rPr>
        <w:t xml:space="preserve"> to recognize the value of Registered A</w:t>
      </w:r>
      <w:r w:rsidR="002921FD" w:rsidRPr="31211D66">
        <w:rPr>
          <w:rStyle w:val="normaltextrun"/>
          <w:rFonts w:asciiTheme="minorHAnsi" w:hAnsiTheme="minorHAnsi" w:cstheme="minorBidi"/>
        </w:rPr>
        <w:t>pprenticeship, and to promote awareness and expansion during</w:t>
      </w:r>
      <w:r w:rsidR="00F1733F" w:rsidRPr="31211D66">
        <w:rPr>
          <w:rStyle w:val="normaltextrun"/>
          <w:rFonts w:asciiTheme="minorHAnsi" w:hAnsiTheme="minorHAnsi" w:cstheme="minorBidi"/>
        </w:rPr>
        <w:t xml:space="preserve"> </w:t>
      </w:r>
      <w:r w:rsidR="00700AE4" w:rsidRPr="31211D66">
        <w:rPr>
          <w:rStyle w:val="normaltextrun"/>
          <w:rFonts w:asciiTheme="minorHAnsi" w:hAnsiTheme="minorHAnsi" w:cstheme="minorBidi"/>
        </w:rPr>
        <w:t xml:space="preserve">National Apprenticeship </w:t>
      </w:r>
      <w:r w:rsidR="73093A5B" w:rsidRPr="31211D66">
        <w:rPr>
          <w:rStyle w:val="normaltextrun"/>
          <w:rFonts w:asciiTheme="minorHAnsi" w:hAnsiTheme="minorHAnsi" w:cstheme="minorBidi"/>
        </w:rPr>
        <w:t>Week</w:t>
      </w:r>
      <w:r w:rsidR="001E5581" w:rsidRPr="31211D66">
        <w:rPr>
          <w:rStyle w:val="normaltextrun"/>
          <w:rFonts w:asciiTheme="minorHAnsi" w:hAnsiTheme="minorHAnsi" w:cstheme="minorBidi"/>
        </w:rPr>
        <w:t xml:space="preserve">. </w:t>
      </w:r>
    </w:p>
    <w:p w14:paraId="5F72486E" w14:textId="7D2AF967" w:rsidR="002921FD" w:rsidRPr="002921FD" w:rsidRDefault="002921FD" w:rsidP="24EC94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3E51994D" w14:textId="766B4393" w:rsidR="002921FD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r w:rsidRPr="24EC943E">
        <w:rPr>
          <w:rStyle w:val="normaltextrun"/>
          <w:rFonts w:asciiTheme="minorHAnsi" w:hAnsiTheme="minorHAnsi" w:cstheme="minorBidi"/>
        </w:rPr>
        <w:t xml:space="preserve">IN </w:t>
      </w:r>
      <w:r w:rsidR="00967EB8" w:rsidRPr="24EC943E">
        <w:rPr>
          <w:rStyle w:val="normaltextrun"/>
          <w:rFonts w:asciiTheme="minorHAnsi" w:hAnsiTheme="minorHAnsi" w:cstheme="minorBidi"/>
        </w:rPr>
        <w:t>SUPPORT</w:t>
      </w:r>
      <w:r w:rsidRPr="24EC943E">
        <w:rPr>
          <w:rStyle w:val="normaltextrun"/>
          <w:rFonts w:asciiTheme="minorHAnsi" w:hAnsiTheme="minorHAnsi" w:cstheme="minorBidi"/>
        </w:rPr>
        <w:t>,</w:t>
      </w:r>
    </w:p>
    <w:p w14:paraId="2D26A0C1" w14:textId="77777777" w:rsidR="002921FD" w:rsidRPr="002921FD" w:rsidRDefault="002921FD" w:rsidP="24EC94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01944FE6" w14:textId="77777777" w:rsidR="002921FD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>
        <w:rPr>
          <w:noProof/>
        </w:rPr>
        <w:drawing>
          <wp:inline distT="0" distB="0" distL="0" distR="0" wp14:anchorId="75C39996" wp14:editId="3E948358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</w:p>
    <w:p w14:paraId="5B72E3AE" w14:textId="04704487" w:rsidR="002921FD" w:rsidRPr="002921FD" w:rsidRDefault="002921FD" w:rsidP="24EC94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24EC943E">
        <w:rPr>
          <w:rStyle w:val="normaltextrun"/>
          <w:rFonts w:asciiTheme="minorHAnsi" w:hAnsiTheme="minorHAnsi" w:cstheme="minorBidi"/>
        </w:rPr>
        <w:lastRenderedPageBreak/>
        <w:t>[</w:t>
      </w:r>
      <w:r w:rsidRPr="24EC943E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Name, Title,</w:t>
      </w:r>
      <w:r w:rsidR="00075C3E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 xml:space="preserve"> Entity</w:t>
      </w:r>
      <w:r w:rsidRPr="24EC943E">
        <w:rPr>
          <w:rStyle w:val="normaltextrun"/>
          <w:rFonts w:asciiTheme="minorHAnsi" w:hAnsiTheme="minorHAnsi" w:cstheme="minorBidi"/>
        </w:rPr>
        <w:t>]</w:t>
      </w:r>
    </w:p>
    <w:p w14:paraId="2C078E63" w14:textId="5AF064A0" w:rsidR="00264C21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 w:rsidRPr="24EC943E">
        <w:rPr>
          <w:rStyle w:val="normaltextrun"/>
          <w:rFonts w:asciiTheme="minorHAnsi" w:hAnsiTheme="minorHAnsi" w:cstheme="minorBidi"/>
        </w:rPr>
        <w:t>[</w:t>
      </w:r>
      <w:r w:rsidRPr="24EC943E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Signature and Contact Information</w:t>
      </w:r>
      <w:r w:rsidRPr="24EC943E">
        <w:rPr>
          <w:rStyle w:val="normaltextrun"/>
          <w:rFonts w:asciiTheme="minorHAnsi" w:hAnsiTheme="minorHAnsi" w:cstheme="minorBidi"/>
        </w:rPr>
        <w:t>]</w:t>
      </w:r>
    </w:p>
    <w:sectPr w:rsidR="00264C2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8F703" w14:textId="77777777" w:rsidR="00982A52" w:rsidRDefault="00982A52" w:rsidP="0071713A">
      <w:pPr>
        <w:spacing w:after="0" w:line="240" w:lineRule="auto"/>
      </w:pPr>
      <w:r>
        <w:separator/>
      </w:r>
    </w:p>
  </w:endnote>
  <w:endnote w:type="continuationSeparator" w:id="0">
    <w:p w14:paraId="6EDADE8F" w14:textId="77777777" w:rsidR="00982A52" w:rsidRDefault="00982A52" w:rsidP="0071713A">
      <w:pPr>
        <w:spacing w:after="0" w:line="240" w:lineRule="auto"/>
      </w:pPr>
      <w:r>
        <w:continuationSeparator/>
      </w:r>
    </w:p>
  </w:endnote>
  <w:endnote w:type="continuationNotice" w:id="1">
    <w:p w14:paraId="5015027A" w14:textId="77777777" w:rsidR="00982A52" w:rsidRDefault="00982A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EB939" w14:textId="77777777" w:rsidR="00982A52" w:rsidRDefault="00982A52" w:rsidP="0071713A">
      <w:pPr>
        <w:spacing w:after="0" w:line="240" w:lineRule="auto"/>
      </w:pPr>
      <w:r>
        <w:separator/>
      </w:r>
    </w:p>
  </w:footnote>
  <w:footnote w:type="continuationSeparator" w:id="0">
    <w:p w14:paraId="660BD5A2" w14:textId="77777777" w:rsidR="00982A52" w:rsidRDefault="00982A52" w:rsidP="0071713A">
      <w:pPr>
        <w:spacing w:after="0" w:line="240" w:lineRule="auto"/>
      </w:pPr>
      <w:r>
        <w:continuationSeparator/>
      </w:r>
    </w:p>
  </w:footnote>
  <w:footnote w:type="continuationNotice" w:id="1">
    <w:p w14:paraId="418A6DFD" w14:textId="77777777" w:rsidR="00982A52" w:rsidRDefault="00982A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045CA"/>
    <w:rsid w:val="00005278"/>
    <w:rsid w:val="00011B3D"/>
    <w:rsid w:val="000509F2"/>
    <w:rsid w:val="00075C3E"/>
    <w:rsid w:val="00084CE4"/>
    <w:rsid w:val="00177237"/>
    <w:rsid w:val="00196F6A"/>
    <w:rsid w:val="001D2C7A"/>
    <w:rsid w:val="001E1179"/>
    <w:rsid w:val="001E5581"/>
    <w:rsid w:val="002126FC"/>
    <w:rsid w:val="00217932"/>
    <w:rsid w:val="00264C21"/>
    <w:rsid w:val="002921FD"/>
    <w:rsid w:val="00293716"/>
    <w:rsid w:val="00296544"/>
    <w:rsid w:val="002A55A1"/>
    <w:rsid w:val="002E5CE8"/>
    <w:rsid w:val="0032358F"/>
    <w:rsid w:val="00340F0A"/>
    <w:rsid w:val="00355A5D"/>
    <w:rsid w:val="003650AB"/>
    <w:rsid w:val="00373BD9"/>
    <w:rsid w:val="00390E2B"/>
    <w:rsid w:val="003A687D"/>
    <w:rsid w:val="003A6949"/>
    <w:rsid w:val="003E3A6E"/>
    <w:rsid w:val="003E790D"/>
    <w:rsid w:val="003F05E7"/>
    <w:rsid w:val="00400083"/>
    <w:rsid w:val="00423255"/>
    <w:rsid w:val="00451A83"/>
    <w:rsid w:val="00474156"/>
    <w:rsid w:val="00480D27"/>
    <w:rsid w:val="004813D4"/>
    <w:rsid w:val="00496921"/>
    <w:rsid w:val="004B4431"/>
    <w:rsid w:val="004D713A"/>
    <w:rsid w:val="004E2B68"/>
    <w:rsid w:val="005062FA"/>
    <w:rsid w:val="0054142C"/>
    <w:rsid w:val="00580A47"/>
    <w:rsid w:val="00586DFF"/>
    <w:rsid w:val="0059435D"/>
    <w:rsid w:val="00595464"/>
    <w:rsid w:val="005A1678"/>
    <w:rsid w:val="005B1079"/>
    <w:rsid w:val="005B7FFB"/>
    <w:rsid w:val="005C553C"/>
    <w:rsid w:val="005D0987"/>
    <w:rsid w:val="005D2D39"/>
    <w:rsid w:val="006021F0"/>
    <w:rsid w:val="00602A31"/>
    <w:rsid w:val="0060463A"/>
    <w:rsid w:val="006302DF"/>
    <w:rsid w:val="0068430A"/>
    <w:rsid w:val="00695E03"/>
    <w:rsid w:val="00697224"/>
    <w:rsid w:val="006D02A9"/>
    <w:rsid w:val="006E2534"/>
    <w:rsid w:val="00700AE4"/>
    <w:rsid w:val="0070167C"/>
    <w:rsid w:val="0070365F"/>
    <w:rsid w:val="00715057"/>
    <w:rsid w:val="0071713A"/>
    <w:rsid w:val="007248A3"/>
    <w:rsid w:val="00730777"/>
    <w:rsid w:val="00756FED"/>
    <w:rsid w:val="007704E4"/>
    <w:rsid w:val="007712FE"/>
    <w:rsid w:val="00780D2A"/>
    <w:rsid w:val="007850E2"/>
    <w:rsid w:val="007931C4"/>
    <w:rsid w:val="007A3C45"/>
    <w:rsid w:val="007C1815"/>
    <w:rsid w:val="007D0A09"/>
    <w:rsid w:val="007E5CF4"/>
    <w:rsid w:val="007F0063"/>
    <w:rsid w:val="007F1A95"/>
    <w:rsid w:val="008001E4"/>
    <w:rsid w:val="008122C0"/>
    <w:rsid w:val="00821E59"/>
    <w:rsid w:val="00831BDC"/>
    <w:rsid w:val="008469BF"/>
    <w:rsid w:val="00851FD1"/>
    <w:rsid w:val="0086064E"/>
    <w:rsid w:val="00891559"/>
    <w:rsid w:val="008B60E1"/>
    <w:rsid w:val="008D2E69"/>
    <w:rsid w:val="008E51C1"/>
    <w:rsid w:val="008E554B"/>
    <w:rsid w:val="009322EE"/>
    <w:rsid w:val="00953E3A"/>
    <w:rsid w:val="00967EB8"/>
    <w:rsid w:val="00974924"/>
    <w:rsid w:val="00980868"/>
    <w:rsid w:val="00982A52"/>
    <w:rsid w:val="009842F7"/>
    <w:rsid w:val="009C6D81"/>
    <w:rsid w:val="009D3A02"/>
    <w:rsid w:val="009E6DE3"/>
    <w:rsid w:val="00A03232"/>
    <w:rsid w:val="00A23FB8"/>
    <w:rsid w:val="00A43CEE"/>
    <w:rsid w:val="00A45F38"/>
    <w:rsid w:val="00A47B3F"/>
    <w:rsid w:val="00A72609"/>
    <w:rsid w:val="00A73D6B"/>
    <w:rsid w:val="00A74EAE"/>
    <w:rsid w:val="00A85132"/>
    <w:rsid w:val="00A86C57"/>
    <w:rsid w:val="00A87088"/>
    <w:rsid w:val="00AA08F3"/>
    <w:rsid w:val="00AC4B49"/>
    <w:rsid w:val="00AD41DC"/>
    <w:rsid w:val="00AE4BBA"/>
    <w:rsid w:val="00AF0A93"/>
    <w:rsid w:val="00B0366B"/>
    <w:rsid w:val="00B0627D"/>
    <w:rsid w:val="00B16874"/>
    <w:rsid w:val="00B32978"/>
    <w:rsid w:val="00B37717"/>
    <w:rsid w:val="00B5411B"/>
    <w:rsid w:val="00B60008"/>
    <w:rsid w:val="00B66DAC"/>
    <w:rsid w:val="00B85755"/>
    <w:rsid w:val="00BB5223"/>
    <w:rsid w:val="00BF0BCF"/>
    <w:rsid w:val="00BF2D4F"/>
    <w:rsid w:val="00C12762"/>
    <w:rsid w:val="00C217E3"/>
    <w:rsid w:val="00C630D5"/>
    <w:rsid w:val="00CB79DB"/>
    <w:rsid w:val="00CE4B6B"/>
    <w:rsid w:val="00D21B44"/>
    <w:rsid w:val="00D3327E"/>
    <w:rsid w:val="00D45F39"/>
    <w:rsid w:val="00D55CC7"/>
    <w:rsid w:val="00D76CC1"/>
    <w:rsid w:val="00D901EB"/>
    <w:rsid w:val="00D91593"/>
    <w:rsid w:val="00D920C5"/>
    <w:rsid w:val="00D97E41"/>
    <w:rsid w:val="00DA4BA4"/>
    <w:rsid w:val="00DC1811"/>
    <w:rsid w:val="00DC5CBB"/>
    <w:rsid w:val="00DC7DC5"/>
    <w:rsid w:val="00DD431A"/>
    <w:rsid w:val="00DE1B04"/>
    <w:rsid w:val="00E01155"/>
    <w:rsid w:val="00E103DB"/>
    <w:rsid w:val="00E11B09"/>
    <w:rsid w:val="00E11EA5"/>
    <w:rsid w:val="00E13828"/>
    <w:rsid w:val="00E141F0"/>
    <w:rsid w:val="00E43828"/>
    <w:rsid w:val="00E51BBC"/>
    <w:rsid w:val="00E76277"/>
    <w:rsid w:val="00E86F51"/>
    <w:rsid w:val="00EB1BEF"/>
    <w:rsid w:val="00EC6119"/>
    <w:rsid w:val="00ED31AB"/>
    <w:rsid w:val="00EE194C"/>
    <w:rsid w:val="00F06C8F"/>
    <w:rsid w:val="00F07213"/>
    <w:rsid w:val="00F07D66"/>
    <w:rsid w:val="00F1733F"/>
    <w:rsid w:val="00F44EE3"/>
    <w:rsid w:val="00F64DFC"/>
    <w:rsid w:val="00F67803"/>
    <w:rsid w:val="00F937B1"/>
    <w:rsid w:val="00F938A0"/>
    <w:rsid w:val="00FA7BAE"/>
    <w:rsid w:val="00FC3C62"/>
    <w:rsid w:val="00FD1C46"/>
    <w:rsid w:val="00FD46A5"/>
    <w:rsid w:val="00FF2BBA"/>
    <w:rsid w:val="00FF7575"/>
    <w:rsid w:val="026FE4F6"/>
    <w:rsid w:val="037F69CC"/>
    <w:rsid w:val="03D6847F"/>
    <w:rsid w:val="04865D9C"/>
    <w:rsid w:val="07CCA0A3"/>
    <w:rsid w:val="07F37C14"/>
    <w:rsid w:val="0A1AE5CD"/>
    <w:rsid w:val="0A3A26C6"/>
    <w:rsid w:val="0CAAA003"/>
    <w:rsid w:val="12A96E7D"/>
    <w:rsid w:val="14B33032"/>
    <w:rsid w:val="15E26E50"/>
    <w:rsid w:val="18544C19"/>
    <w:rsid w:val="19E19B76"/>
    <w:rsid w:val="19E751D4"/>
    <w:rsid w:val="1A63D753"/>
    <w:rsid w:val="1A8CDE6A"/>
    <w:rsid w:val="1E55E8B2"/>
    <w:rsid w:val="1FCD59AC"/>
    <w:rsid w:val="24EC943E"/>
    <w:rsid w:val="2609D34A"/>
    <w:rsid w:val="261ABC50"/>
    <w:rsid w:val="261BE2FD"/>
    <w:rsid w:val="267ADB39"/>
    <w:rsid w:val="2941740C"/>
    <w:rsid w:val="2AF14C63"/>
    <w:rsid w:val="2F3BEFFC"/>
    <w:rsid w:val="2F90A3DB"/>
    <w:rsid w:val="31211D66"/>
    <w:rsid w:val="3362C17D"/>
    <w:rsid w:val="33BF58A0"/>
    <w:rsid w:val="34FCEB5D"/>
    <w:rsid w:val="35D2E0C9"/>
    <w:rsid w:val="35D2EB05"/>
    <w:rsid w:val="36D93BA6"/>
    <w:rsid w:val="397CAE46"/>
    <w:rsid w:val="39B77BCB"/>
    <w:rsid w:val="3A87F587"/>
    <w:rsid w:val="3B10799F"/>
    <w:rsid w:val="3F7A5B37"/>
    <w:rsid w:val="42A296C9"/>
    <w:rsid w:val="444D2A17"/>
    <w:rsid w:val="45F59599"/>
    <w:rsid w:val="46A0A9EF"/>
    <w:rsid w:val="49432F44"/>
    <w:rsid w:val="4BDD336D"/>
    <w:rsid w:val="4C453EE8"/>
    <w:rsid w:val="4CCF32B6"/>
    <w:rsid w:val="51A25D14"/>
    <w:rsid w:val="52376093"/>
    <w:rsid w:val="554F8677"/>
    <w:rsid w:val="56514CB6"/>
    <w:rsid w:val="57544ABC"/>
    <w:rsid w:val="5B8E1415"/>
    <w:rsid w:val="61F4AA79"/>
    <w:rsid w:val="62CE8FCD"/>
    <w:rsid w:val="64E005F1"/>
    <w:rsid w:val="689E4650"/>
    <w:rsid w:val="6938FB43"/>
    <w:rsid w:val="6BF1C919"/>
    <w:rsid w:val="73093A5B"/>
    <w:rsid w:val="7530AFF2"/>
    <w:rsid w:val="79B850F2"/>
    <w:rsid w:val="7D1E44BA"/>
    <w:rsid w:val="7D8CC7DA"/>
    <w:rsid w:val="7EB60A4B"/>
    <w:rsid w:val="7F03D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EC6119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EC6119"/>
  </w:style>
  <w:style w:type="character" w:styleId="Mention">
    <w:name w:val="Mention"/>
    <w:basedOn w:val="DefaultParagraphFont"/>
    <w:uiPriority w:val="99"/>
    <w:unhideWhenUsed/>
    <w:rsid w:val="009842F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1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1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75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7" ma:contentTypeDescription="Create a new document." ma:contentTypeScope="" ma:versionID="cef8b27a20afc6f5191a74ca87fc5cc1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650593bf26009e44990726ab6625bf53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  <SharedWithUsers xmlns="d21064f0-8fc5-4ef3-8712-82223c3c3e0d">
      <UserInfo>
        <DisplayName/>
        <AccountId xsi:nil="true"/>
        <AccountType/>
      </UserInfo>
    </SharedWithUsers>
    <MediaLengthInSeconds xmlns="54365fe2-45b3-45fd-a4f7-5800b6df4590" xsi:nil="true"/>
  </documentManagement>
</p:properties>
</file>

<file path=customXml/itemProps1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6F49E3-06A6-46D1-AC84-1675BEF095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41C63A-EE46-4741-88D3-272EBDFBD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1E10FC-BA85-41FB-A945-80E52A17B18B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d21064f0-8fc5-4ef3-8712-82223c3c3e0d"/>
    <ds:schemaRef ds:uri="54365fe2-45b3-45fd-a4f7-5800b6df4590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3</Words>
  <Characters>1902</Characters>
  <Application>Microsoft Office Word</Application>
  <DocSecurity>0</DocSecurity>
  <Lines>15</Lines>
  <Paragraphs>4</Paragraphs>
  <ScaleCrop>false</ScaleCrop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Jennings, Samantha (Sasha) Morrison - ETA</cp:lastModifiedBy>
  <cp:revision>3</cp:revision>
  <cp:lastPrinted>2019-09-10T20:22:00Z</cp:lastPrinted>
  <dcterms:created xsi:type="dcterms:W3CDTF">2025-12-15T20:45:00Z</dcterms:created>
  <dcterms:modified xsi:type="dcterms:W3CDTF">2025-12-15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  <property fmtid="{D5CDD505-2E9C-101B-9397-08002B2CF9AE}" pid="4" name="Order">
    <vt:r8>3928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